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F5B5D" w14:textId="77777777" w:rsidR="00645488" w:rsidRDefault="00000000">
      <w:pPr>
        <w:pStyle w:val="Ttulo2"/>
      </w:pPr>
      <w:bookmarkStart w:id="0" w:name="one-dimensional-partial-dependence-plot"/>
      <w:r>
        <w:t>1. One dimensional Partial Dependence Plot</w:t>
      </w:r>
    </w:p>
    <w:p w14:paraId="51E0B302" w14:textId="77777777" w:rsidR="00645488" w:rsidRDefault="00000000">
      <w:pPr>
        <w:pStyle w:val="FirstParagraph"/>
      </w:pPr>
      <w:r>
        <w:t>The partial dependence plot shows the marginal effect of a feature on the predicted outcome of a previously fit model.</w:t>
      </w:r>
    </w:p>
    <w:p w14:paraId="344044B8" w14:textId="77777777" w:rsidR="00645488" w:rsidRDefault="00000000">
      <w:pPr>
        <w:pStyle w:val="Textoindependiente"/>
      </w:pPr>
      <w:r>
        <w:rPr>
          <w:i/>
          <w:iCs/>
        </w:rPr>
        <w:t>EXERCISE:</w:t>
      </w:r>
      <w:r>
        <w:t xml:space="preserve"> Apply PDP to the regression example of predicting bike rentals. Fit a random forest approximation for the prediction of bike rentals (cnt). Use the partial dependence plot to visualize the relationships the model learned. Use the slides shown in class as model.</w:t>
      </w:r>
    </w:p>
    <w:p w14:paraId="20991D63" w14:textId="77777777" w:rsidR="00645488" w:rsidRDefault="00000000">
      <w:pPr>
        <w:pStyle w:val="Textoindependiente"/>
      </w:pPr>
      <w:r>
        <w:rPr>
          <w:i/>
          <w:iCs/>
        </w:rPr>
        <w:t>QUESTION:</w:t>
      </w:r>
      <w:r>
        <w:t xml:space="preserve"> Analyse the influence of days since 2011, temperature, humidity and wind speed on the predicted bike counts.</w:t>
      </w:r>
    </w:p>
    <w:p w14:paraId="2F560EF3" w14:textId="3F9A3BBD" w:rsidR="00645488" w:rsidRDefault="00C72834">
      <w:pPr>
        <w:pStyle w:val="FirstParagraph"/>
      </w:pPr>
      <w:r w:rsidRPr="00C72834">
        <w:rPr>
          <w:noProof/>
        </w:rPr>
        <w:drawing>
          <wp:inline distT="0" distB="0" distL="0" distR="0" wp14:anchorId="0C37D975" wp14:editId="015BF387">
            <wp:extent cx="5612130" cy="3467735"/>
            <wp:effectExtent l="0" t="0" r="0" b="0"/>
            <wp:docPr id="1871334803" name="Imagen 1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334803" name="Imagen 1" descr="Gráfico, Gráfico de líneas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85FBD" w14:textId="77777777" w:rsidR="00645488" w:rsidRDefault="00000000">
      <w:pPr>
        <w:pStyle w:val="Ttulo2"/>
      </w:pPr>
      <w:bookmarkStart w:id="1" w:name="bidimensional-partial-dependency-plot"/>
      <w:bookmarkEnd w:id="0"/>
      <w:r>
        <w:t>2.- Bidimensional Partial Dependency Plot</w:t>
      </w:r>
    </w:p>
    <w:p w14:paraId="71CD98DE" w14:textId="77777777" w:rsidR="00645488" w:rsidRDefault="00000000">
      <w:pPr>
        <w:pStyle w:val="FirstParagraph"/>
      </w:pPr>
      <w:r>
        <w:rPr>
          <w:i/>
          <w:iCs/>
        </w:rPr>
        <w:t>EXERCISE:</w:t>
      </w:r>
      <w:r>
        <w:t xml:space="preserve"> Generate a 2D Partial Dependency Plot with humidity and temperature to predict the number of bikes rented depending on those parameters.</w:t>
      </w:r>
    </w:p>
    <w:p w14:paraId="776E7A3A" w14:textId="77777777" w:rsidR="00645488" w:rsidRDefault="00000000">
      <w:pPr>
        <w:pStyle w:val="Textoindependiente"/>
      </w:pPr>
      <w:r>
        <w:rPr>
          <w:i/>
          <w:iCs/>
        </w:rPr>
        <w:t>BE CAREFUL:</w:t>
      </w:r>
      <w:r>
        <w:t xml:space="preserve"> due to the size, extract a set of random samples from the BBDD before generating the data for the Partial Dependency Plot.</w:t>
      </w:r>
    </w:p>
    <w:p w14:paraId="6453ED64" w14:textId="77777777" w:rsidR="00645488" w:rsidRDefault="00000000">
      <w:pPr>
        <w:pStyle w:val="Textoindependiente"/>
      </w:pPr>
      <w:r>
        <w:t>Show the density distribution of both input features with the 2D plot as shown in the class slides.</w:t>
      </w:r>
    </w:p>
    <w:p w14:paraId="02C70BF2" w14:textId="77777777" w:rsidR="00645488" w:rsidRDefault="00000000">
      <w:pPr>
        <w:pStyle w:val="Textoindependiente"/>
      </w:pPr>
      <w:r>
        <w:rPr>
          <w:i/>
          <w:iCs/>
        </w:rPr>
        <w:t>TIP:</w:t>
      </w:r>
      <w:r>
        <w:t xml:space="preserve"> Use geom_tile() to generate the 2D plot. Set width and height to avoid holes.</w:t>
      </w:r>
    </w:p>
    <w:p w14:paraId="2921E4A2" w14:textId="77777777" w:rsidR="00645488" w:rsidRDefault="00000000">
      <w:pPr>
        <w:pStyle w:val="Textoindependiente"/>
      </w:pPr>
      <w:r>
        <w:rPr>
          <w:i/>
          <w:iCs/>
        </w:rPr>
        <w:t>QUESTION:</w:t>
      </w:r>
      <w:r>
        <w:t xml:space="preserve"> Interpret the results.</w:t>
      </w:r>
    </w:p>
    <w:p w14:paraId="144CEAA8" w14:textId="77777777" w:rsidR="00645488" w:rsidRDefault="00000000" w:rsidP="00C72834">
      <w:pPr>
        <w:pStyle w:val="Textoindependiente"/>
        <w:jc w:val="center"/>
      </w:pPr>
      <w:r>
        <w:rPr>
          <w:noProof/>
        </w:rPr>
        <w:lastRenderedPageBreak/>
        <w:drawing>
          <wp:inline distT="0" distB="0" distL="0" distR="0" wp14:anchorId="0EDDE9F9" wp14:editId="27AA1B38">
            <wp:extent cx="3721261" cy="278122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ract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355" cy="281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D63CB" w14:textId="77777777" w:rsidR="00645488" w:rsidRDefault="00000000">
      <w:pPr>
        <w:pStyle w:val="Ttulo2"/>
      </w:pPr>
      <w:bookmarkStart w:id="2" w:name="pdp-to-explain-the-price-of-a-house."/>
      <w:bookmarkEnd w:id="1"/>
      <w:r>
        <w:t>3.- PDP to explain the price of a house.</w:t>
      </w:r>
    </w:p>
    <w:p w14:paraId="593A4C52" w14:textId="77777777" w:rsidR="00645488" w:rsidRDefault="00000000">
      <w:pPr>
        <w:pStyle w:val="FirstParagraph"/>
      </w:pPr>
      <w:r>
        <w:rPr>
          <w:i/>
          <w:iCs/>
        </w:rPr>
        <w:t>EXERCISE:</w:t>
      </w:r>
      <w:r>
        <w:t xml:space="preserve"> Apply the previous concepts to predict the price of a house from the database kc_house_data.csv. In this case, use again a random forest approximation for the prediction based on the features bedrooms, bathrooms, sqft_living, sqft_lot, floors and yr_built.</w:t>
      </w:r>
    </w:p>
    <w:p w14:paraId="2C8EBD02" w14:textId="77777777" w:rsidR="00645488" w:rsidRDefault="00000000">
      <w:pPr>
        <w:pStyle w:val="Textoindependiente"/>
      </w:pPr>
      <w:r>
        <w:t>Use the partial dependence plot to visualize the relationships the model learned.</w:t>
      </w:r>
    </w:p>
    <w:p w14:paraId="7AF5B9AF" w14:textId="77777777" w:rsidR="00645488" w:rsidRDefault="00000000">
      <w:pPr>
        <w:pStyle w:val="Textoindependiente"/>
      </w:pPr>
      <w:r>
        <w:rPr>
          <w:i/>
          <w:iCs/>
        </w:rPr>
        <w:t>BE CAREFUL:</w:t>
      </w:r>
      <w:r>
        <w:t xml:space="preserve"> due to the size, extract a set of random samples from the BBDD before generating the data for the Partial Dependency Plot.</w:t>
      </w:r>
    </w:p>
    <w:p w14:paraId="3FE1651C" w14:textId="77777777" w:rsidR="00645488" w:rsidRDefault="00000000">
      <w:pPr>
        <w:pStyle w:val="Textoindependiente"/>
      </w:pPr>
      <w:r>
        <w:rPr>
          <w:i/>
          <w:iCs/>
        </w:rPr>
        <w:t>QUESTION:</w:t>
      </w:r>
      <w:r>
        <w:t xml:space="preserve"> Analyse the influence of bedrooms, bathrooms, sqft_living and floors on the predicted price.</w:t>
      </w:r>
    </w:p>
    <w:p w14:paraId="44F0CACC" w14:textId="5CEAEAAE" w:rsidR="00645488" w:rsidRDefault="00C72834">
      <w:pPr>
        <w:pStyle w:val="Textoindependiente"/>
      </w:pPr>
      <w:r w:rsidRPr="00C72834">
        <w:lastRenderedPageBreak/>
        <w:drawing>
          <wp:inline distT="0" distB="0" distL="0" distR="0" wp14:anchorId="3B39F2DF" wp14:editId="71C12444">
            <wp:extent cx="5612130" cy="3433445"/>
            <wp:effectExtent l="0" t="0" r="0" b="0"/>
            <wp:docPr id="692023987" name="Imagen 1" descr="Interfaz de usuario gráfica, 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023987" name="Imagen 1" descr="Interfaz de usuario gráfica, Gráfic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ectPr w:rsidR="0064548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410DE" w14:textId="77777777" w:rsidR="00284D64" w:rsidRDefault="00284D64">
      <w:pPr>
        <w:spacing w:after="0"/>
      </w:pPr>
      <w:r>
        <w:separator/>
      </w:r>
    </w:p>
  </w:endnote>
  <w:endnote w:type="continuationSeparator" w:id="0">
    <w:p w14:paraId="3DA61CF3" w14:textId="77777777" w:rsidR="00284D64" w:rsidRDefault="00284D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D2C5A" w14:textId="77777777" w:rsidR="00284D64" w:rsidRDefault="00284D64">
      <w:r>
        <w:separator/>
      </w:r>
    </w:p>
  </w:footnote>
  <w:footnote w:type="continuationSeparator" w:id="0">
    <w:p w14:paraId="22FFAD46" w14:textId="77777777" w:rsidR="00284D64" w:rsidRDefault="00284D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3A7B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20785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5488"/>
    <w:rsid w:val="00162DB1"/>
    <w:rsid w:val="00284D64"/>
    <w:rsid w:val="00645488"/>
    <w:rsid w:val="00807B4F"/>
    <w:rsid w:val="00C7283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CD55A"/>
  <w15:docId w15:val="{2057C275-11BC-4494-8BB9-1F94657BC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act5</vt:lpstr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5</dc:title>
  <dc:creator>Raquel</dc:creator>
  <cp:keywords/>
  <cp:lastModifiedBy>Raquel Chaves Martinez</cp:lastModifiedBy>
  <cp:revision>2</cp:revision>
  <dcterms:created xsi:type="dcterms:W3CDTF">2023-05-03T09:44:00Z</dcterms:created>
  <dcterms:modified xsi:type="dcterms:W3CDTF">2023-05-03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6</vt:lpwstr>
  </property>
  <property fmtid="{D5CDD505-2E9C-101B-9397-08002B2CF9AE}" pid="3" name="output">
    <vt:lpwstr>word_document</vt:lpwstr>
  </property>
</Properties>
</file>